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66 812345678</w:t>
      </w:r>
      <w:r>
        <w:br/>
      </w:r>
      <w:r>
        <w:t xml:space="preserve">Address: 123 Sukhumvit Road, Bangkok, Thailand</w:t>
      </w:r>
    </w:p>
    <w:p>
      <w:pPr>
        <w:pStyle w:val="BodyText"/>
      </w:pPr>
      <w:r>
        <w:t xml:space="preserve">Date: [Insert Date]</w:t>
      </w:r>
    </w:p>
    <w:p>
      <w:pPr>
        <w:pStyle w:val="BodyText"/>
      </w:pPr>
      <w:r>
        <w:rPr>
          <w:bCs/>
          <w:b/>
        </w:rPr>
        <w:t xml:space="preserve">HR Department</w:t>
      </w:r>
      <w:r>
        <w:br/>
      </w:r>
      <w:r>
        <w:t xml:space="preserve">Tech Innovators Co., Ltd.</w:t>
      </w:r>
      <w:r>
        <w:br/>
      </w:r>
      <w:r>
        <w:t xml:space="preserve">456 Rachadaphiseki Road</w:t>
      </w:r>
      <w:r>
        <w:br/>
      </w:r>
      <w:r>
        <w:t xml:space="preserve">Bangkok, Thailand</w:t>
      </w:r>
    </w:p>
    <w:bookmarkStart w:id="20" w:name="X71503f5b9259e27d928b40f7184c5ed7393489e"/>
    <w:p>
      <w:pPr>
        <w:pStyle w:val="Heading2"/>
      </w:pPr>
      <w:r>
        <w:t xml:space="preserve">Subject: Application for Software Engineer Position – Thailand Bangkok</w:t>
      </w:r>
    </w:p>
    <w:p>
      <w:pPr>
        <w:pStyle w:val="FirstParagraph"/>
      </w:pPr>
      <w:r>
        <w:t xml:space="preserve">Dear Hiring Manager,</w:t>
      </w:r>
    </w:p>
    <w:p>
      <w:pPr>
        <w:pStyle w:val="BodyText"/>
      </w:pPr>
      <w:r>
        <w:t xml:space="preserve">I am writing to express my interest in the Software Engineer position at Tech Innovators Co., Ltd. in Thailand Bangkok. As a highly motivated and technically proficient software engineer with a passion for solving complex problems, I am eager to contribute my skills and experience to a dynamic organization that values innovation and excellence. With my background in developing scalable applications, expertise in modern programming languages, and a deep understanding of the tech landscape in Thailand Bangkok, I am confident that I would be an asset to your team.</w:t>
      </w:r>
    </w:p>
    <w:p>
      <w:pPr>
        <w:pStyle w:val="BodyText"/>
      </w:pPr>
      <w:r>
        <w:t xml:space="preserve">Throughout my career as a Software Engineer, I have focused on creating solutions that bridge the gap between technology and user needs. My experience spans multiple industries, including fintech, e-commerce, and healthcare software development. At my previous role with a global tech firm in Singapore, I led the development of a cloud-based platform that streamlined operations for over 100+ clients. This project required not only technical expertise in Python, JavaScript, and DevOps tools but also strong collaboration with cross-functional teams to ensure alignment with business goals. These experiences have honed my ability to deliver high-quality software under tight deadlines while maintaining a commitment to best practices and code quality.</w:t>
      </w:r>
    </w:p>
    <w:p>
      <w:pPr>
        <w:pStyle w:val="BodyText"/>
      </w:pPr>
      <w:r>
        <w:t xml:space="preserve">What excites me most about the Software Engineer role in Thailand Bangkok is the opportunity to work within a region that is rapidly evolving as a tech hub. Bangkok, in particular, has become a focal point for innovation, with startups and established companies alike driving advancements in AI, mobile applications, and smart city initiatives. I have closely followed the growth of Thailand’s digital economy and am inspired by its potential to transform industries through technology. My decision to apply for this position is not only driven by professional aspirations but also by a desire to contribute to this vibrant ecosystem.</w:t>
      </w:r>
    </w:p>
    <w:p>
      <w:pPr>
        <w:pStyle w:val="BodyText"/>
      </w:pPr>
      <w:r>
        <w:t xml:space="preserve">As a Software Engineer, I thrive in environments that encourage creativity, continuous learning, and teamwork. I have worked extensively with agile methodologies, including Scrum and Kanban, which allow for iterative development and rapid feedback cycles. My technical stack includes proficiency in languages such as Java, C#, and Python, as well as frameworks like React.js and Node.js. Additionally, I am experienced in cloud platforms such as AWS and Azure, which are critical for building scalable applications tailored to the needs of businesses in Thailand Bangkok. I have also contributed to open-source projects and participated in hackathons, which have further strengthened my problem-solving skills and ability to adapt to diverse challenges.</w:t>
      </w:r>
    </w:p>
    <w:p>
      <w:pPr>
        <w:pStyle w:val="BodyText"/>
      </w:pPr>
      <w:r>
        <w:t xml:space="preserve">One of my proudest achievements as a Software Engineer was leading a team to develop an AI-powered chatbot for a local e-commerce client in Thailand. This project required me to integrate natural language processing (NLP) algorithms with the client’s existing systems, ensuring seamless user interactions. The success of this initiative not only improved customer engagement but also reduced support costs by 30%. This experience reinforced my belief that technology, when thoughtfully designed, can create meaningful impact—something I am eager to replicate in Bangkok’s thriving tech community.</w:t>
      </w:r>
    </w:p>
    <w:p>
      <w:pPr>
        <w:pStyle w:val="BodyText"/>
      </w:pPr>
      <w:r>
        <w:t xml:space="preserve">What sets me apart as a Software Engineer is my ability to combine technical expertise with a deep understanding of user needs. In Thailand Bangkok, where the demand for localized digital solutions is growing, I aim to leverage my skills to develop applications that resonate with local audiences. Whether it’s building mobile apps tailored for the Thai market or optimizing backend systems for scalability, I approach each project with a focus on quality, efficiency, and innovation. My goal is to contribute to projects that not only meet technical requirements but also drive business value and user satisfaction.</w:t>
      </w:r>
    </w:p>
    <w:p>
      <w:pPr>
        <w:pStyle w:val="BodyText"/>
      </w:pPr>
      <w:r>
        <w:t xml:space="preserve">I am particularly drawn to Tech Innovators Co., Ltd. because of its reputation for fostering a culture of creativity and collaboration. I admire how the company has positioned itself at the forefront of technological advancements in Thailand, and I am eager to be part of a team that is shaping the future of software development in Bangkok. My proactive approach, attention to detail, and ability to work independently or within a team align with the values that define your organization.</w:t>
      </w:r>
    </w:p>
    <w:p>
      <w:pPr>
        <w:pStyle w:val="BodyText"/>
      </w:pPr>
      <w:r>
        <w:t xml:space="preserve">Thank you for considering my application. I would welcome the opportunity to discuss how my background, skills, and enthusiasm for technology can contribute to the success of your team in Thailand Bangkok. I am available at your earliest convenience for an interview and can be reached at +66 812345678 or via email at john.doe@example.com. I look forward to the possibility of working together.</w:t>
      </w:r>
    </w:p>
    <w:p>
      <w:pPr>
        <w:pStyle w:val="BodyText"/>
      </w:pPr>
      <w:r>
        <w:t xml:space="preserve">Sincerely,</w:t>
      </w:r>
      <w:r>
        <w:br/>
      </w:r>
      <w:r>
        <w:rPr>
          <w:bCs/>
          <w:b/>
        </w:rPr>
        <w:t xml:space="preserve">John Doe</w:t>
      </w:r>
      <w:r>
        <w:br/>
      </w:r>
      <w:r>
        <w:t xml:space="preserve">Software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Thailand Bangkok</dc:title>
  <dc:creator/>
  <cp:keywords/>
  <dcterms:created xsi:type="dcterms:W3CDTF">2026-07-20T21:24:16Z</dcterms:created>
  <dcterms:modified xsi:type="dcterms:W3CDTF">2026-07-20T21:24:16Z</dcterms:modified>
</cp:coreProperties>
</file>

<file path=docProps/custom.xml><?xml version="1.0" encoding="utf-8"?>
<Properties xmlns="http://schemas.openxmlformats.org/officeDocument/2006/custom-properties" xmlns:vt="http://schemas.openxmlformats.org/officeDocument/2006/docPropsVTypes"/>
</file>